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E9D9A" w14:textId="77777777" w:rsidR="001D2A08" w:rsidRPr="00903E22" w:rsidRDefault="001D2A08" w:rsidP="001D2A0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pport your findings with a minimum of three scholarly resources.</w:t>
      </w:r>
    </w:p>
    <w:p w14:paraId="6C511AAC" w14:textId="77777777" w:rsidR="001D2A08" w:rsidRPr="00903E22" w:rsidRDefault="001D2A08" w:rsidP="001D2A0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classroom layout and reflection as one deliverable.</w:t>
      </w:r>
    </w:p>
    <w:p w14:paraId="7E7930E4" w14:textId="77777777" w:rsidR="001D2A08" w:rsidRPr="00903E22" w:rsidRDefault="001D2A08" w:rsidP="001D2A0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0A559723" w14:textId="77777777" w:rsidR="001D2A08" w:rsidRPr="00903E22" w:rsidRDefault="001D2A08" w:rsidP="001D2A0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This assignment uses a rubric. Review the rubric prior to beginning the assignment to become familiar with the expectations for successful completion.</w:t>
      </w:r>
    </w:p>
    <w:p w14:paraId="1093DA62" w14:textId="77777777" w:rsidR="001D2A08" w:rsidRPr="00903E22" w:rsidRDefault="001D2A08" w:rsidP="001D2A08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You </w:t>
      </w:r>
      <w:proofErr w:type="gramStart"/>
      <w:r w:rsidRPr="00903E22">
        <w:rPr>
          <w:rFonts w:eastAsia="Times New Roman"/>
          <w:color w:val="414141"/>
          <w:spacing w:val="2"/>
        </w:rPr>
        <w:t>are required</w:t>
      </w:r>
      <w:proofErr w:type="gramEnd"/>
      <w:r w:rsidRPr="00903E22">
        <w:rPr>
          <w:rFonts w:eastAsia="Times New Roman"/>
          <w:color w:val="414141"/>
          <w:spacing w:val="2"/>
        </w:rPr>
        <w:t xml:space="preserve"> to submit this assignment to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. A link to the </w:t>
      </w:r>
      <w:proofErr w:type="spellStart"/>
      <w:r w:rsidRPr="00903E22">
        <w:rPr>
          <w:rFonts w:eastAsia="Times New Roman"/>
          <w:color w:val="414141"/>
          <w:spacing w:val="2"/>
        </w:rPr>
        <w:t>LopesWrite</w:t>
      </w:r>
      <w:proofErr w:type="spellEnd"/>
      <w:r w:rsidRPr="00903E22">
        <w:rPr>
          <w:rFonts w:eastAsia="Times New Roman"/>
          <w:color w:val="414141"/>
          <w:spacing w:val="2"/>
        </w:rPr>
        <w:t xml:space="preserve"> technical support articles </w:t>
      </w:r>
      <w:proofErr w:type="gramStart"/>
      <w:r w:rsidRPr="00903E22">
        <w:rPr>
          <w:rFonts w:eastAsia="Times New Roman"/>
          <w:color w:val="414141"/>
          <w:spacing w:val="2"/>
        </w:rPr>
        <w:t>is located in</w:t>
      </w:r>
      <w:proofErr w:type="gramEnd"/>
      <w:r w:rsidRPr="00903E22">
        <w:rPr>
          <w:rFonts w:eastAsia="Times New Roman"/>
          <w:color w:val="414141"/>
          <w:spacing w:val="2"/>
        </w:rPr>
        <w:t xml:space="preserve"> Class Resources if you need assistance.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3BEC"/>
    <w:multiLevelType w:val="multilevel"/>
    <w:tmpl w:val="2732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1661FA"/>
    <w:rsid w:val="001D2A08"/>
    <w:rsid w:val="00377BBA"/>
    <w:rsid w:val="00556E1A"/>
    <w:rsid w:val="005C2198"/>
    <w:rsid w:val="005F44BE"/>
    <w:rsid w:val="007E780A"/>
    <w:rsid w:val="00964E27"/>
    <w:rsid w:val="009A159B"/>
    <w:rsid w:val="00B21910"/>
    <w:rsid w:val="00CA642D"/>
    <w:rsid w:val="00CC6B2D"/>
    <w:rsid w:val="00D5686D"/>
    <w:rsid w:val="00DC4A9F"/>
    <w:rsid w:val="00ED7594"/>
    <w:rsid w:val="00FD4CBF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A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53:00Z</dcterms:created>
  <dcterms:modified xsi:type="dcterms:W3CDTF">2021-11-14T05:53:00Z</dcterms:modified>
</cp:coreProperties>
</file>